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395B77" w14:textId="016FB84E" w:rsidR="003C7979" w:rsidRPr="00C018F4" w:rsidRDefault="003C7979" w:rsidP="003C7979">
      <w:pPr>
        <w:jc w:val="right"/>
        <w:rPr>
          <w:rFonts w:ascii="Garamond" w:hAnsi="Garamond" w:cs="Arial"/>
          <w:b/>
          <w:sz w:val="24"/>
          <w:szCs w:val="24"/>
        </w:rPr>
      </w:pPr>
      <w:r w:rsidRPr="00C018F4">
        <w:rPr>
          <w:rFonts w:ascii="Garamond" w:hAnsi="Garamond" w:cs="Arial"/>
          <w:b/>
          <w:sz w:val="24"/>
          <w:szCs w:val="24"/>
        </w:rPr>
        <w:t xml:space="preserve">Research Form 9 – </w:t>
      </w:r>
      <w:r w:rsidR="00C0087D">
        <w:rPr>
          <w:rFonts w:ascii="Garamond" w:hAnsi="Garamond" w:cs="Arial"/>
          <w:b/>
          <w:sz w:val="24"/>
          <w:szCs w:val="24"/>
        </w:rPr>
        <w:t xml:space="preserve">Defense </w:t>
      </w:r>
      <w:r w:rsidRPr="00C018F4">
        <w:rPr>
          <w:rFonts w:ascii="Garamond" w:hAnsi="Garamond" w:cs="Arial"/>
          <w:b/>
          <w:sz w:val="24"/>
          <w:szCs w:val="24"/>
        </w:rPr>
        <w:t>Summary Sheet of Recommendations</w:t>
      </w:r>
    </w:p>
    <w:p w14:paraId="0976B322" w14:textId="77777777" w:rsidR="003C7979" w:rsidRPr="00C018F4" w:rsidRDefault="003C7979" w:rsidP="003C7979">
      <w:pPr>
        <w:rPr>
          <w:rFonts w:ascii="Garamond" w:hAnsi="Garamond" w:cs="Arial"/>
          <w:bCs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76"/>
        <w:gridCol w:w="1790"/>
        <w:gridCol w:w="5410"/>
      </w:tblGrid>
      <w:tr w:rsidR="00C018F4" w:rsidRPr="00C018F4" w14:paraId="694D4458" w14:textId="77777777" w:rsidTr="007172DF">
        <w:trPr>
          <w:trHeight w:val="297"/>
        </w:trPr>
        <w:tc>
          <w:tcPr>
            <w:tcW w:w="2376" w:type="dxa"/>
            <w:vMerge w:val="restart"/>
            <w:hideMark/>
          </w:tcPr>
          <w:p w14:paraId="29C2DD18" w14:textId="77777777" w:rsidR="00C018F4" w:rsidRPr="00C018F4" w:rsidRDefault="00C018F4">
            <w:pPr>
              <w:rPr>
                <w:rFonts w:ascii="Garamond" w:hAnsi="Garamond" w:cs="Arial"/>
                <w:bCs/>
                <w:sz w:val="24"/>
                <w:szCs w:val="24"/>
              </w:rPr>
            </w:pPr>
            <w:r w:rsidRPr="00C018F4">
              <w:rPr>
                <w:rFonts w:ascii="Garamond" w:hAnsi="Garamond" w:cs="Arial"/>
                <w:bCs/>
                <w:sz w:val="24"/>
                <w:szCs w:val="24"/>
              </w:rPr>
              <w:t>Student Researchers:</w:t>
            </w:r>
          </w:p>
        </w:tc>
        <w:tc>
          <w:tcPr>
            <w:tcW w:w="7200" w:type="dxa"/>
            <w:gridSpan w:val="2"/>
            <w:hideMark/>
          </w:tcPr>
          <w:p w14:paraId="33A8AEF9" w14:textId="77777777" w:rsidR="00C018F4" w:rsidRPr="00C018F4" w:rsidRDefault="00C018F4">
            <w:pPr>
              <w:rPr>
                <w:rFonts w:ascii="Garamond" w:hAnsi="Garamond" w:cs="Arial"/>
                <w:bCs/>
                <w:sz w:val="24"/>
                <w:szCs w:val="24"/>
              </w:rPr>
            </w:pPr>
            <w:r w:rsidRPr="00C018F4">
              <w:rPr>
                <w:rFonts w:ascii="Garamond" w:hAnsi="Garamond" w:cs="Arial"/>
                <w:bCs/>
                <w:sz w:val="24"/>
                <w:szCs w:val="24"/>
              </w:rPr>
              <w:t>_____________________</w:t>
            </w:r>
          </w:p>
        </w:tc>
      </w:tr>
      <w:tr w:rsidR="00C018F4" w:rsidRPr="00C018F4" w14:paraId="785EA173" w14:textId="77777777" w:rsidTr="007172DF">
        <w:trPr>
          <w:trHeight w:val="297"/>
        </w:trPr>
        <w:tc>
          <w:tcPr>
            <w:tcW w:w="2376" w:type="dxa"/>
            <w:vMerge/>
          </w:tcPr>
          <w:p w14:paraId="5443E585" w14:textId="77777777" w:rsidR="00C018F4" w:rsidRPr="00C018F4" w:rsidRDefault="00C018F4">
            <w:pPr>
              <w:rPr>
                <w:rFonts w:ascii="Garamond" w:hAnsi="Garamond" w:cs="Arial"/>
                <w:bCs/>
                <w:sz w:val="24"/>
                <w:szCs w:val="24"/>
              </w:rPr>
            </w:pPr>
          </w:p>
        </w:tc>
        <w:tc>
          <w:tcPr>
            <w:tcW w:w="7200" w:type="dxa"/>
            <w:gridSpan w:val="2"/>
            <w:hideMark/>
          </w:tcPr>
          <w:p w14:paraId="4BC8FB54" w14:textId="77777777" w:rsidR="00C018F4" w:rsidRPr="00C018F4" w:rsidRDefault="00C018F4">
            <w:pPr>
              <w:rPr>
                <w:rFonts w:ascii="Garamond" w:hAnsi="Garamond" w:cs="Arial"/>
                <w:bCs/>
                <w:sz w:val="24"/>
                <w:szCs w:val="24"/>
              </w:rPr>
            </w:pPr>
            <w:r w:rsidRPr="00C018F4">
              <w:rPr>
                <w:rFonts w:ascii="Garamond" w:hAnsi="Garamond" w:cs="Arial"/>
                <w:bCs/>
                <w:sz w:val="24"/>
                <w:szCs w:val="24"/>
              </w:rPr>
              <w:t>_____________________</w:t>
            </w:r>
          </w:p>
        </w:tc>
      </w:tr>
      <w:tr w:rsidR="003C7979" w:rsidRPr="00C018F4" w14:paraId="14E4F5CD" w14:textId="77777777" w:rsidTr="007172DF">
        <w:trPr>
          <w:trHeight w:val="297"/>
        </w:trPr>
        <w:tc>
          <w:tcPr>
            <w:tcW w:w="2376" w:type="dxa"/>
          </w:tcPr>
          <w:p w14:paraId="6164B41C" w14:textId="77777777" w:rsidR="003C7979" w:rsidRPr="00C018F4" w:rsidRDefault="003C7979">
            <w:pPr>
              <w:rPr>
                <w:rFonts w:ascii="Garamond" w:hAnsi="Garamond" w:cs="Arial"/>
                <w:bCs/>
                <w:sz w:val="24"/>
                <w:szCs w:val="24"/>
              </w:rPr>
            </w:pPr>
          </w:p>
        </w:tc>
        <w:tc>
          <w:tcPr>
            <w:tcW w:w="7200" w:type="dxa"/>
            <w:gridSpan w:val="2"/>
            <w:hideMark/>
          </w:tcPr>
          <w:p w14:paraId="6F5E6F69" w14:textId="77777777" w:rsidR="003C7979" w:rsidRPr="00C018F4" w:rsidRDefault="003C7979">
            <w:pPr>
              <w:rPr>
                <w:rFonts w:ascii="Garamond" w:hAnsi="Garamond" w:cs="Arial"/>
                <w:bCs/>
                <w:sz w:val="24"/>
                <w:szCs w:val="24"/>
              </w:rPr>
            </w:pPr>
            <w:r w:rsidRPr="00C018F4">
              <w:rPr>
                <w:rFonts w:ascii="Garamond" w:hAnsi="Garamond" w:cs="Arial"/>
                <w:bCs/>
                <w:sz w:val="24"/>
                <w:szCs w:val="24"/>
              </w:rPr>
              <w:t>_____________________</w:t>
            </w:r>
          </w:p>
        </w:tc>
      </w:tr>
      <w:tr w:rsidR="003C7979" w:rsidRPr="00C018F4" w14:paraId="7CE50EF9" w14:textId="77777777" w:rsidTr="007172DF">
        <w:trPr>
          <w:trHeight w:val="297"/>
        </w:trPr>
        <w:tc>
          <w:tcPr>
            <w:tcW w:w="2376" w:type="dxa"/>
          </w:tcPr>
          <w:p w14:paraId="2EB66741" w14:textId="77777777" w:rsidR="003C7979" w:rsidRPr="00C018F4" w:rsidRDefault="003C7979">
            <w:pPr>
              <w:rPr>
                <w:rFonts w:ascii="Garamond" w:hAnsi="Garamond" w:cs="Arial"/>
                <w:bCs/>
                <w:sz w:val="24"/>
                <w:szCs w:val="24"/>
              </w:rPr>
            </w:pPr>
          </w:p>
        </w:tc>
        <w:tc>
          <w:tcPr>
            <w:tcW w:w="7200" w:type="dxa"/>
            <w:gridSpan w:val="2"/>
            <w:hideMark/>
          </w:tcPr>
          <w:p w14:paraId="26A401C8" w14:textId="77777777" w:rsidR="003C7979" w:rsidRPr="00C018F4" w:rsidRDefault="003C7979">
            <w:pPr>
              <w:rPr>
                <w:rFonts w:ascii="Garamond" w:hAnsi="Garamond" w:cs="Arial"/>
                <w:bCs/>
                <w:sz w:val="24"/>
                <w:szCs w:val="24"/>
              </w:rPr>
            </w:pPr>
            <w:r w:rsidRPr="00C018F4">
              <w:rPr>
                <w:rFonts w:ascii="Garamond" w:hAnsi="Garamond" w:cs="Arial"/>
                <w:bCs/>
                <w:sz w:val="24"/>
                <w:szCs w:val="24"/>
              </w:rPr>
              <w:t>_____________________</w:t>
            </w:r>
          </w:p>
        </w:tc>
      </w:tr>
      <w:tr w:rsidR="003C7979" w:rsidRPr="00C018F4" w14:paraId="560F6927" w14:textId="77777777" w:rsidTr="007172DF">
        <w:trPr>
          <w:trHeight w:val="297"/>
        </w:trPr>
        <w:tc>
          <w:tcPr>
            <w:tcW w:w="2376" w:type="dxa"/>
            <w:hideMark/>
          </w:tcPr>
          <w:p w14:paraId="7A7C64EF" w14:textId="77777777" w:rsidR="003C7979" w:rsidRPr="00C018F4" w:rsidRDefault="003C7979">
            <w:pPr>
              <w:rPr>
                <w:rFonts w:ascii="Garamond" w:hAnsi="Garamond" w:cs="Arial"/>
                <w:bCs/>
                <w:sz w:val="24"/>
                <w:szCs w:val="24"/>
              </w:rPr>
            </w:pPr>
            <w:r w:rsidRPr="00C018F4">
              <w:rPr>
                <w:rFonts w:ascii="Garamond" w:hAnsi="Garamond" w:cs="Arial"/>
                <w:bCs/>
                <w:sz w:val="24"/>
                <w:szCs w:val="24"/>
              </w:rPr>
              <w:t>Degree Program:</w:t>
            </w:r>
          </w:p>
        </w:tc>
        <w:tc>
          <w:tcPr>
            <w:tcW w:w="7200" w:type="dxa"/>
            <w:gridSpan w:val="2"/>
            <w:hideMark/>
          </w:tcPr>
          <w:p w14:paraId="1139160B" w14:textId="77777777" w:rsidR="003C7979" w:rsidRPr="00C018F4" w:rsidRDefault="003C7979">
            <w:pPr>
              <w:rPr>
                <w:rFonts w:ascii="Garamond" w:hAnsi="Garamond" w:cs="Arial"/>
                <w:bCs/>
                <w:sz w:val="24"/>
                <w:szCs w:val="24"/>
              </w:rPr>
            </w:pPr>
            <w:r w:rsidRPr="00C018F4">
              <w:rPr>
                <w:rFonts w:ascii="Garamond" w:hAnsi="Garamond" w:cs="Arial"/>
                <w:bCs/>
                <w:sz w:val="24"/>
                <w:szCs w:val="24"/>
              </w:rPr>
              <w:t>_____________________________</w:t>
            </w:r>
          </w:p>
        </w:tc>
      </w:tr>
      <w:tr w:rsidR="003C7979" w:rsidRPr="00C018F4" w14:paraId="4FE568D1" w14:textId="77777777" w:rsidTr="007172DF">
        <w:trPr>
          <w:trHeight w:val="297"/>
        </w:trPr>
        <w:tc>
          <w:tcPr>
            <w:tcW w:w="2376" w:type="dxa"/>
            <w:hideMark/>
          </w:tcPr>
          <w:p w14:paraId="2841F01C" w14:textId="77777777" w:rsidR="003C7979" w:rsidRPr="00C018F4" w:rsidRDefault="003C7979">
            <w:pPr>
              <w:rPr>
                <w:rFonts w:ascii="Garamond" w:hAnsi="Garamond" w:cs="Arial"/>
                <w:bCs/>
                <w:sz w:val="24"/>
                <w:szCs w:val="24"/>
              </w:rPr>
            </w:pPr>
            <w:r w:rsidRPr="00C018F4">
              <w:rPr>
                <w:rFonts w:ascii="Garamond" w:hAnsi="Garamond" w:cs="Arial"/>
                <w:bCs/>
                <w:sz w:val="24"/>
                <w:szCs w:val="24"/>
              </w:rPr>
              <w:t>Adviser:</w:t>
            </w:r>
          </w:p>
        </w:tc>
        <w:tc>
          <w:tcPr>
            <w:tcW w:w="7200" w:type="dxa"/>
            <w:gridSpan w:val="2"/>
            <w:hideMark/>
          </w:tcPr>
          <w:p w14:paraId="04A52E14" w14:textId="77777777" w:rsidR="003C7979" w:rsidRPr="00C018F4" w:rsidRDefault="003C7979">
            <w:pPr>
              <w:rPr>
                <w:rFonts w:ascii="Garamond" w:hAnsi="Garamond" w:cs="Arial"/>
                <w:bCs/>
                <w:sz w:val="24"/>
                <w:szCs w:val="24"/>
              </w:rPr>
            </w:pPr>
            <w:r w:rsidRPr="00C018F4">
              <w:rPr>
                <w:rFonts w:ascii="Garamond" w:hAnsi="Garamond" w:cs="Arial"/>
                <w:bCs/>
                <w:sz w:val="24"/>
                <w:szCs w:val="24"/>
              </w:rPr>
              <w:t>_____________________</w:t>
            </w:r>
          </w:p>
        </w:tc>
      </w:tr>
      <w:tr w:rsidR="007172DF" w:rsidRPr="00C018F4" w14:paraId="5F630783" w14:textId="77777777" w:rsidTr="007172DF">
        <w:trPr>
          <w:trHeight w:val="297"/>
        </w:trPr>
        <w:tc>
          <w:tcPr>
            <w:tcW w:w="2376" w:type="dxa"/>
            <w:vMerge w:val="restart"/>
            <w:hideMark/>
          </w:tcPr>
          <w:p w14:paraId="2EF2F291" w14:textId="77777777" w:rsidR="007172DF" w:rsidRPr="00C018F4" w:rsidRDefault="007172DF">
            <w:pPr>
              <w:rPr>
                <w:rFonts w:ascii="Garamond" w:hAnsi="Garamond" w:cs="Arial"/>
                <w:bCs/>
                <w:sz w:val="24"/>
                <w:szCs w:val="24"/>
              </w:rPr>
            </w:pPr>
            <w:r w:rsidRPr="00C018F4">
              <w:rPr>
                <w:rFonts w:ascii="Garamond" w:hAnsi="Garamond" w:cs="Arial"/>
                <w:bCs/>
                <w:sz w:val="24"/>
                <w:szCs w:val="24"/>
              </w:rPr>
              <w:t>Research Title:</w:t>
            </w:r>
          </w:p>
        </w:tc>
        <w:tc>
          <w:tcPr>
            <w:tcW w:w="7200" w:type="dxa"/>
            <w:gridSpan w:val="2"/>
            <w:hideMark/>
          </w:tcPr>
          <w:p w14:paraId="395079F2" w14:textId="30177DC5" w:rsidR="007172DF" w:rsidRPr="00C018F4" w:rsidRDefault="007172DF">
            <w:pPr>
              <w:rPr>
                <w:rFonts w:ascii="Garamond" w:hAnsi="Garamond" w:cs="Arial"/>
                <w:bCs/>
                <w:sz w:val="24"/>
                <w:szCs w:val="24"/>
              </w:rPr>
            </w:pPr>
            <w:r w:rsidRPr="00C018F4">
              <w:rPr>
                <w:rFonts w:ascii="Garamond" w:hAnsi="Garamond" w:cs="Arial"/>
                <w:bCs/>
                <w:sz w:val="24"/>
                <w:szCs w:val="24"/>
              </w:rPr>
              <w:t>__________________________________________________________</w:t>
            </w:r>
          </w:p>
        </w:tc>
      </w:tr>
      <w:tr w:rsidR="007172DF" w:rsidRPr="00C018F4" w14:paraId="735650C4" w14:textId="77777777" w:rsidTr="007172DF">
        <w:trPr>
          <w:trHeight w:val="297"/>
        </w:trPr>
        <w:tc>
          <w:tcPr>
            <w:tcW w:w="2376" w:type="dxa"/>
            <w:vMerge/>
          </w:tcPr>
          <w:p w14:paraId="68045CF8" w14:textId="77777777" w:rsidR="007172DF" w:rsidRPr="00C018F4" w:rsidRDefault="007172DF" w:rsidP="007172DF">
            <w:pPr>
              <w:rPr>
                <w:rFonts w:ascii="Garamond" w:hAnsi="Garamond" w:cs="Arial"/>
                <w:bCs/>
                <w:sz w:val="24"/>
                <w:szCs w:val="24"/>
              </w:rPr>
            </w:pPr>
          </w:p>
        </w:tc>
        <w:tc>
          <w:tcPr>
            <w:tcW w:w="7200" w:type="dxa"/>
            <w:gridSpan w:val="2"/>
          </w:tcPr>
          <w:p w14:paraId="0A6F8537" w14:textId="45CC9AD8" w:rsidR="007172DF" w:rsidRPr="00C018F4" w:rsidRDefault="007172DF" w:rsidP="007172DF">
            <w:pPr>
              <w:rPr>
                <w:rFonts w:ascii="Garamond" w:hAnsi="Garamond" w:cs="Arial"/>
                <w:bCs/>
                <w:sz w:val="24"/>
                <w:szCs w:val="24"/>
              </w:rPr>
            </w:pPr>
            <w:r w:rsidRPr="00C018F4">
              <w:rPr>
                <w:rFonts w:ascii="Garamond" w:hAnsi="Garamond" w:cs="Arial"/>
                <w:bCs/>
                <w:sz w:val="24"/>
                <w:szCs w:val="24"/>
              </w:rPr>
              <w:t>__________________________________________________________</w:t>
            </w:r>
          </w:p>
        </w:tc>
      </w:tr>
      <w:tr w:rsidR="007172DF" w:rsidRPr="00C018F4" w14:paraId="2C1F6308" w14:textId="77777777" w:rsidTr="007172DF">
        <w:trPr>
          <w:trHeight w:val="297"/>
        </w:trPr>
        <w:tc>
          <w:tcPr>
            <w:tcW w:w="2376" w:type="dxa"/>
            <w:hideMark/>
          </w:tcPr>
          <w:p w14:paraId="75241B2E" w14:textId="77777777" w:rsidR="007172DF" w:rsidRPr="00C018F4" w:rsidRDefault="007172DF" w:rsidP="007172DF">
            <w:pPr>
              <w:rPr>
                <w:rFonts w:ascii="Garamond" w:hAnsi="Garamond" w:cs="Arial"/>
                <w:bCs/>
                <w:sz w:val="24"/>
                <w:szCs w:val="24"/>
              </w:rPr>
            </w:pPr>
            <w:r w:rsidRPr="00C018F4">
              <w:rPr>
                <w:rFonts w:ascii="Garamond" w:hAnsi="Garamond" w:cs="Arial"/>
                <w:bCs/>
                <w:sz w:val="24"/>
                <w:szCs w:val="24"/>
              </w:rPr>
              <w:t>Date of Final Defense:</w:t>
            </w:r>
          </w:p>
        </w:tc>
        <w:tc>
          <w:tcPr>
            <w:tcW w:w="7200" w:type="dxa"/>
            <w:gridSpan w:val="2"/>
            <w:hideMark/>
          </w:tcPr>
          <w:p w14:paraId="0533B7D0" w14:textId="77777777" w:rsidR="007172DF" w:rsidRPr="00C018F4" w:rsidRDefault="007172DF" w:rsidP="007172DF">
            <w:pPr>
              <w:rPr>
                <w:rFonts w:ascii="Garamond" w:hAnsi="Garamond" w:cs="Arial"/>
                <w:bCs/>
                <w:sz w:val="24"/>
                <w:szCs w:val="24"/>
              </w:rPr>
            </w:pPr>
            <w:r w:rsidRPr="00C018F4">
              <w:rPr>
                <w:rFonts w:ascii="Garamond" w:hAnsi="Garamond" w:cs="Arial"/>
                <w:bCs/>
                <w:sz w:val="24"/>
                <w:szCs w:val="24"/>
              </w:rPr>
              <w:t>_____________________</w:t>
            </w:r>
          </w:p>
        </w:tc>
      </w:tr>
      <w:tr w:rsidR="007172DF" w:rsidRPr="00C018F4" w14:paraId="6B256620" w14:textId="77777777" w:rsidTr="007172DF">
        <w:trPr>
          <w:trHeight w:val="297"/>
        </w:trPr>
        <w:tc>
          <w:tcPr>
            <w:tcW w:w="2376" w:type="dxa"/>
            <w:hideMark/>
          </w:tcPr>
          <w:p w14:paraId="4B26F3C9" w14:textId="77777777" w:rsidR="007172DF" w:rsidRPr="00C018F4" w:rsidRDefault="007172DF" w:rsidP="007172DF">
            <w:pPr>
              <w:rPr>
                <w:rFonts w:ascii="Garamond" w:hAnsi="Garamond" w:cs="Arial"/>
                <w:bCs/>
                <w:sz w:val="24"/>
                <w:szCs w:val="24"/>
              </w:rPr>
            </w:pPr>
            <w:r w:rsidRPr="00C018F4">
              <w:rPr>
                <w:rFonts w:ascii="Garamond" w:hAnsi="Garamond" w:cs="Arial"/>
                <w:bCs/>
                <w:sz w:val="24"/>
                <w:szCs w:val="24"/>
              </w:rPr>
              <w:t>Panel</w:t>
            </w:r>
          </w:p>
        </w:tc>
        <w:tc>
          <w:tcPr>
            <w:tcW w:w="7200" w:type="dxa"/>
            <w:gridSpan w:val="2"/>
          </w:tcPr>
          <w:p w14:paraId="3063439B" w14:textId="77777777" w:rsidR="007172DF" w:rsidRPr="00C018F4" w:rsidRDefault="007172DF" w:rsidP="007172DF">
            <w:pPr>
              <w:rPr>
                <w:rFonts w:ascii="Garamond" w:hAnsi="Garamond" w:cs="Arial"/>
                <w:bCs/>
                <w:sz w:val="24"/>
                <w:szCs w:val="24"/>
              </w:rPr>
            </w:pPr>
          </w:p>
        </w:tc>
      </w:tr>
      <w:tr w:rsidR="007172DF" w:rsidRPr="00C018F4" w14:paraId="61EB1EE3" w14:textId="77777777" w:rsidTr="007172DF">
        <w:trPr>
          <w:trHeight w:val="297"/>
        </w:trPr>
        <w:tc>
          <w:tcPr>
            <w:tcW w:w="2376" w:type="dxa"/>
          </w:tcPr>
          <w:p w14:paraId="14CBCB25" w14:textId="77777777" w:rsidR="007172DF" w:rsidRPr="00C018F4" w:rsidRDefault="007172DF" w:rsidP="007172DF">
            <w:pPr>
              <w:rPr>
                <w:rFonts w:ascii="Garamond" w:hAnsi="Garamond" w:cs="Arial"/>
                <w:bCs/>
                <w:sz w:val="24"/>
                <w:szCs w:val="24"/>
              </w:rPr>
            </w:pPr>
          </w:p>
        </w:tc>
        <w:tc>
          <w:tcPr>
            <w:tcW w:w="1790" w:type="dxa"/>
            <w:hideMark/>
          </w:tcPr>
          <w:p w14:paraId="693D051C" w14:textId="77777777" w:rsidR="007172DF" w:rsidRPr="00C018F4" w:rsidRDefault="007172DF" w:rsidP="007172DF">
            <w:pPr>
              <w:rPr>
                <w:rFonts w:ascii="Garamond" w:hAnsi="Garamond" w:cs="Arial"/>
                <w:bCs/>
                <w:sz w:val="24"/>
                <w:szCs w:val="24"/>
              </w:rPr>
            </w:pPr>
            <w:r w:rsidRPr="00C018F4">
              <w:rPr>
                <w:rFonts w:ascii="Garamond" w:hAnsi="Garamond" w:cs="Arial"/>
                <w:bCs/>
                <w:sz w:val="24"/>
                <w:szCs w:val="24"/>
              </w:rPr>
              <w:t>Chairman:</w:t>
            </w:r>
          </w:p>
        </w:tc>
        <w:tc>
          <w:tcPr>
            <w:tcW w:w="5410" w:type="dxa"/>
            <w:hideMark/>
          </w:tcPr>
          <w:p w14:paraId="64F9E5A0" w14:textId="77777777" w:rsidR="007172DF" w:rsidRPr="00C018F4" w:rsidRDefault="007172DF" w:rsidP="007172DF">
            <w:pPr>
              <w:rPr>
                <w:rFonts w:ascii="Garamond" w:hAnsi="Garamond" w:cs="Arial"/>
                <w:bCs/>
                <w:sz w:val="24"/>
                <w:szCs w:val="24"/>
              </w:rPr>
            </w:pPr>
            <w:r w:rsidRPr="00C018F4">
              <w:rPr>
                <w:rFonts w:ascii="Garamond" w:hAnsi="Garamond" w:cs="Arial"/>
                <w:bCs/>
                <w:sz w:val="24"/>
                <w:szCs w:val="24"/>
              </w:rPr>
              <w:t>_____________________</w:t>
            </w:r>
          </w:p>
        </w:tc>
      </w:tr>
      <w:tr w:rsidR="007172DF" w:rsidRPr="00C018F4" w14:paraId="57F5D306" w14:textId="77777777" w:rsidTr="007172DF">
        <w:trPr>
          <w:trHeight w:val="297"/>
        </w:trPr>
        <w:tc>
          <w:tcPr>
            <w:tcW w:w="2376" w:type="dxa"/>
          </w:tcPr>
          <w:p w14:paraId="140CDCA9" w14:textId="77777777" w:rsidR="007172DF" w:rsidRPr="00C018F4" w:rsidRDefault="007172DF" w:rsidP="007172DF">
            <w:pPr>
              <w:rPr>
                <w:rFonts w:ascii="Garamond" w:hAnsi="Garamond" w:cs="Arial"/>
                <w:bCs/>
                <w:sz w:val="24"/>
                <w:szCs w:val="24"/>
              </w:rPr>
            </w:pPr>
          </w:p>
        </w:tc>
        <w:tc>
          <w:tcPr>
            <w:tcW w:w="1790" w:type="dxa"/>
            <w:hideMark/>
          </w:tcPr>
          <w:p w14:paraId="4C79EBFA" w14:textId="77777777" w:rsidR="007172DF" w:rsidRPr="00C018F4" w:rsidRDefault="007172DF" w:rsidP="007172DF">
            <w:pPr>
              <w:rPr>
                <w:rFonts w:ascii="Garamond" w:hAnsi="Garamond" w:cs="Arial"/>
                <w:bCs/>
                <w:sz w:val="24"/>
                <w:szCs w:val="24"/>
              </w:rPr>
            </w:pPr>
            <w:r w:rsidRPr="00C018F4">
              <w:rPr>
                <w:rFonts w:ascii="Garamond" w:hAnsi="Garamond" w:cs="Arial"/>
                <w:bCs/>
                <w:sz w:val="24"/>
                <w:szCs w:val="24"/>
              </w:rPr>
              <w:t>Member:</w:t>
            </w:r>
          </w:p>
        </w:tc>
        <w:tc>
          <w:tcPr>
            <w:tcW w:w="5410" w:type="dxa"/>
            <w:hideMark/>
          </w:tcPr>
          <w:p w14:paraId="7C5EB294" w14:textId="77777777" w:rsidR="007172DF" w:rsidRPr="00C018F4" w:rsidRDefault="007172DF" w:rsidP="007172DF">
            <w:pPr>
              <w:rPr>
                <w:rFonts w:ascii="Garamond" w:hAnsi="Garamond" w:cs="Arial"/>
                <w:bCs/>
                <w:sz w:val="24"/>
                <w:szCs w:val="24"/>
              </w:rPr>
            </w:pPr>
            <w:r w:rsidRPr="00C018F4">
              <w:rPr>
                <w:rFonts w:ascii="Garamond" w:hAnsi="Garamond" w:cs="Arial"/>
                <w:bCs/>
                <w:sz w:val="24"/>
                <w:szCs w:val="24"/>
              </w:rPr>
              <w:t>_____________________</w:t>
            </w:r>
          </w:p>
        </w:tc>
      </w:tr>
      <w:tr w:rsidR="007172DF" w:rsidRPr="00C018F4" w14:paraId="62C33217" w14:textId="77777777" w:rsidTr="007172DF">
        <w:trPr>
          <w:trHeight w:val="297"/>
        </w:trPr>
        <w:tc>
          <w:tcPr>
            <w:tcW w:w="2376" w:type="dxa"/>
          </w:tcPr>
          <w:p w14:paraId="0CAD5F61" w14:textId="77777777" w:rsidR="007172DF" w:rsidRPr="00C018F4" w:rsidRDefault="007172DF" w:rsidP="007172DF">
            <w:pPr>
              <w:rPr>
                <w:rFonts w:ascii="Garamond" w:hAnsi="Garamond" w:cs="Arial"/>
                <w:bCs/>
                <w:sz w:val="24"/>
                <w:szCs w:val="24"/>
              </w:rPr>
            </w:pPr>
          </w:p>
        </w:tc>
        <w:tc>
          <w:tcPr>
            <w:tcW w:w="1790" w:type="dxa"/>
            <w:hideMark/>
          </w:tcPr>
          <w:p w14:paraId="7230C9AD" w14:textId="77777777" w:rsidR="007172DF" w:rsidRPr="00C018F4" w:rsidRDefault="007172DF" w:rsidP="007172DF">
            <w:pPr>
              <w:rPr>
                <w:rFonts w:ascii="Garamond" w:hAnsi="Garamond" w:cs="Arial"/>
                <w:bCs/>
                <w:sz w:val="24"/>
                <w:szCs w:val="24"/>
              </w:rPr>
            </w:pPr>
            <w:r w:rsidRPr="00C018F4">
              <w:rPr>
                <w:rFonts w:ascii="Garamond" w:hAnsi="Garamond" w:cs="Arial"/>
                <w:bCs/>
                <w:sz w:val="24"/>
                <w:szCs w:val="24"/>
              </w:rPr>
              <w:t>Member:</w:t>
            </w:r>
          </w:p>
        </w:tc>
        <w:tc>
          <w:tcPr>
            <w:tcW w:w="5410" w:type="dxa"/>
            <w:hideMark/>
          </w:tcPr>
          <w:p w14:paraId="54B5EFF3" w14:textId="77777777" w:rsidR="007172DF" w:rsidRPr="00C018F4" w:rsidRDefault="007172DF" w:rsidP="007172DF">
            <w:pPr>
              <w:rPr>
                <w:rFonts w:ascii="Garamond" w:hAnsi="Garamond" w:cs="Arial"/>
                <w:bCs/>
                <w:sz w:val="24"/>
                <w:szCs w:val="24"/>
              </w:rPr>
            </w:pPr>
            <w:r w:rsidRPr="00C018F4">
              <w:rPr>
                <w:rFonts w:ascii="Garamond" w:hAnsi="Garamond" w:cs="Arial"/>
                <w:bCs/>
                <w:sz w:val="24"/>
                <w:szCs w:val="24"/>
              </w:rPr>
              <w:t>_____________________</w:t>
            </w:r>
          </w:p>
        </w:tc>
      </w:tr>
    </w:tbl>
    <w:p w14:paraId="75657D03" w14:textId="77777777" w:rsidR="003C7979" w:rsidRPr="00C018F4" w:rsidRDefault="003C7979" w:rsidP="003C7979">
      <w:pPr>
        <w:rPr>
          <w:rFonts w:ascii="Garamond" w:hAnsi="Garamond" w:cs="Arial"/>
          <w:bCs/>
          <w:sz w:val="24"/>
          <w:szCs w:val="24"/>
        </w:rPr>
      </w:pPr>
    </w:p>
    <w:p w14:paraId="5179C211" w14:textId="77777777" w:rsidR="003C7979" w:rsidRPr="00C018F4" w:rsidRDefault="003C7979" w:rsidP="003C7979">
      <w:pPr>
        <w:rPr>
          <w:rFonts w:ascii="Garamond" w:hAnsi="Garamond" w:cs="Arial"/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58"/>
        <w:gridCol w:w="2692"/>
      </w:tblGrid>
      <w:tr w:rsidR="003C7979" w:rsidRPr="00C018F4" w14:paraId="236AE3FD" w14:textId="77777777" w:rsidTr="003C7979">
        <w:tc>
          <w:tcPr>
            <w:tcW w:w="6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16E842" w14:textId="77777777" w:rsidR="003C7979" w:rsidRPr="00C018F4" w:rsidRDefault="003C7979">
            <w:pPr>
              <w:rPr>
                <w:rFonts w:ascii="Garamond" w:hAnsi="Garamond" w:cs="Arial"/>
                <w:b/>
                <w:sz w:val="24"/>
                <w:szCs w:val="24"/>
              </w:rPr>
            </w:pPr>
            <w:r w:rsidRPr="00C018F4">
              <w:rPr>
                <w:rFonts w:ascii="Garamond" w:hAnsi="Garamond" w:cs="Arial"/>
                <w:b/>
                <w:sz w:val="24"/>
                <w:szCs w:val="24"/>
              </w:rPr>
              <w:t>Comments/ Suggestions/Recommendations</w:t>
            </w:r>
          </w:p>
        </w:tc>
        <w:tc>
          <w:tcPr>
            <w:tcW w:w="2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D8FCE6" w14:textId="77777777" w:rsidR="003C7979" w:rsidRPr="00C018F4" w:rsidRDefault="003C7979">
            <w:pPr>
              <w:rPr>
                <w:rFonts w:ascii="Garamond" w:hAnsi="Garamond" w:cs="Arial"/>
                <w:b/>
                <w:sz w:val="24"/>
                <w:szCs w:val="24"/>
              </w:rPr>
            </w:pPr>
            <w:r w:rsidRPr="00C018F4">
              <w:rPr>
                <w:rFonts w:ascii="Garamond" w:hAnsi="Garamond" w:cs="Arial"/>
                <w:b/>
                <w:sz w:val="24"/>
                <w:szCs w:val="24"/>
              </w:rPr>
              <w:t>Panelist who suggested</w:t>
            </w:r>
          </w:p>
        </w:tc>
      </w:tr>
      <w:tr w:rsidR="003C7979" w:rsidRPr="00C018F4" w14:paraId="5CB5086A" w14:textId="77777777" w:rsidTr="003C7979">
        <w:tc>
          <w:tcPr>
            <w:tcW w:w="6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B931FB" w14:textId="77777777" w:rsidR="003C7979" w:rsidRPr="00C018F4" w:rsidRDefault="003C7979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  <w:tc>
          <w:tcPr>
            <w:tcW w:w="2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BF588E" w14:textId="77777777" w:rsidR="003C7979" w:rsidRPr="00C018F4" w:rsidRDefault="003C7979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</w:tr>
      <w:tr w:rsidR="003C7979" w:rsidRPr="00C018F4" w14:paraId="45BFC4B3" w14:textId="77777777" w:rsidTr="003C7979">
        <w:tc>
          <w:tcPr>
            <w:tcW w:w="6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0B9A1" w14:textId="77777777" w:rsidR="003C7979" w:rsidRPr="00C018F4" w:rsidRDefault="003C7979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  <w:tc>
          <w:tcPr>
            <w:tcW w:w="2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AE1747" w14:textId="77777777" w:rsidR="003C7979" w:rsidRPr="00C018F4" w:rsidRDefault="003C7979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</w:tr>
      <w:tr w:rsidR="003C7979" w:rsidRPr="00C018F4" w14:paraId="4C65B0D4" w14:textId="77777777" w:rsidTr="003C7979">
        <w:tc>
          <w:tcPr>
            <w:tcW w:w="6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E9F2EC" w14:textId="77777777" w:rsidR="003C7979" w:rsidRPr="00C018F4" w:rsidRDefault="003C7979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  <w:tc>
          <w:tcPr>
            <w:tcW w:w="2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193726" w14:textId="77777777" w:rsidR="003C7979" w:rsidRPr="00C018F4" w:rsidRDefault="003C7979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</w:tr>
      <w:tr w:rsidR="003C7979" w:rsidRPr="00C018F4" w14:paraId="78B9FAE9" w14:textId="77777777" w:rsidTr="003C7979">
        <w:tc>
          <w:tcPr>
            <w:tcW w:w="6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3D90F3" w14:textId="77777777" w:rsidR="003C7979" w:rsidRPr="00C018F4" w:rsidRDefault="003C7979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  <w:tc>
          <w:tcPr>
            <w:tcW w:w="2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EEB59B" w14:textId="77777777" w:rsidR="003C7979" w:rsidRPr="00C018F4" w:rsidRDefault="003C7979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</w:tr>
      <w:tr w:rsidR="003C7979" w:rsidRPr="00C018F4" w14:paraId="432D454C" w14:textId="77777777" w:rsidTr="003C7979">
        <w:tc>
          <w:tcPr>
            <w:tcW w:w="6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DBA360" w14:textId="77777777" w:rsidR="003C7979" w:rsidRPr="00C018F4" w:rsidRDefault="003C7979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  <w:tc>
          <w:tcPr>
            <w:tcW w:w="2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74E8D" w14:textId="77777777" w:rsidR="003C7979" w:rsidRPr="00C018F4" w:rsidRDefault="003C7979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</w:tr>
      <w:tr w:rsidR="003C7979" w:rsidRPr="00C018F4" w14:paraId="17C72115" w14:textId="77777777" w:rsidTr="003C7979">
        <w:tc>
          <w:tcPr>
            <w:tcW w:w="6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C858CA" w14:textId="77777777" w:rsidR="003C7979" w:rsidRPr="00C018F4" w:rsidRDefault="003C7979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  <w:tc>
          <w:tcPr>
            <w:tcW w:w="2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03119A" w14:textId="77777777" w:rsidR="003C7979" w:rsidRPr="00C018F4" w:rsidRDefault="003C7979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</w:tr>
      <w:tr w:rsidR="003C7979" w:rsidRPr="00C018F4" w14:paraId="1800B882" w14:textId="77777777" w:rsidTr="003C7979">
        <w:tc>
          <w:tcPr>
            <w:tcW w:w="93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4CD7D4" w14:textId="77777777" w:rsidR="003C7979" w:rsidRPr="00C018F4" w:rsidRDefault="003C7979">
            <w:pPr>
              <w:jc w:val="center"/>
              <w:rPr>
                <w:rFonts w:ascii="Garamond" w:hAnsi="Garamond" w:cs="Arial"/>
                <w:b/>
                <w:sz w:val="24"/>
                <w:szCs w:val="24"/>
              </w:rPr>
            </w:pPr>
            <w:r w:rsidRPr="00C018F4">
              <w:rPr>
                <w:rFonts w:ascii="Garamond" w:hAnsi="Garamond"/>
                <w:sz w:val="24"/>
                <w:szCs w:val="24"/>
              </w:rPr>
              <w:t>(Continuation at the next pages)</w:t>
            </w:r>
          </w:p>
        </w:tc>
      </w:tr>
    </w:tbl>
    <w:p w14:paraId="6EB31A8E" w14:textId="77777777" w:rsidR="003C7979" w:rsidRPr="00C018F4" w:rsidRDefault="003C7979" w:rsidP="003C7979">
      <w:pPr>
        <w:rPr>
          <w:rFonts w:ascii="Garamond" w:hAnsi="Garamond" w:cs="Arial"/>
          <w:b/>
          <w:sz w:val="24"/>
          <w:szCs w:val="24"/>
        </w:rPr>
      </w:pPr>
    </w:p>
    <w:p w14:paraId="680EB6CA" w14:textId="4C6AFEDB" w:rsidR="003C7979" w:rsidRPr="00C018F4" w:rsidRDefault="003C7979" w:rsidP="003C7979">
      <w:pPr>
        <w:rPr>
          <w:rFonts w:ascii="Garamond" w:hAnsi="Garamond" w:cs="Arial"/>
          <w:bCs/>
          <w:sz w:val="24"/>
          <w:szCs w:val="24"/>
        </w:rPr>
      </w:pPr>
    </w:p>
    <w:p w14:paraId="3FC00002" w14:textId="43CD2E82" w:rsidR="003C7979" w:rsidRPr="00C018F4" w:rsidRDefault="003C7979" w:rsidP="003C7979">
      <w:pPr>
        <w:rPr>
          <w:rFonts w:ascii="Garamond" w:hAnsi="Garamond" w:cs="Arial"/>
          <w:bCs/>
          <w:sz w:val="24"/>
          <w:szCs w:val="24"/>
        </w:rPr>
      </w:pPr>
    </w:p>
    <w:p w14:paraId="317E0CA4" w14:textId="4BB7BA22" w:rsidR="003C7979" w:rsidRPr="00C018F4" w:rsidRDefault="003C7979" w:rsidP="003C7979">
      <w:pPr>
        <w:rPr>
          <w:rFonts w:ascii="Garamond" w:hAnsi="Garamond" w:cs="Arial"/>
          <w:bCs/>
          <w:sz w:val="24"/>
          <w:szCs w:val="24"/>
        </w:rPr>
      </w:pPr>
    </w:p>
    <w:p w14:paraId="4F2DEBDF" w14:textId="555D2729" w:rsidR="003C7979" w:rsidRDefault="003C7979" w:rsidP="003C7979">
      <w:pPr>
        <w:rPr>
          <w:rFonts w:ascii="Garamond" w:hAnsi="Garamond" w:cs="Arial"/>
          <w:bCs/>
          <w:sz w:val="24"/>
          <w:szCs w:val="24"/>
        </w:rPr>
      </w:pPr>
    </w:p>
    <w:p w14:paraId="71B42FCD" w14:textId="77777777" w:rsidR="007172DF" w:rsidRPr="00C018F4" w:rsidRDefault="007172DF" w:rsidP="003C7979">
      <w:pPr>
        <w:rPr>
          <w:rFonts w:ascii="Garamond" w:hAnsi="Garamond" w:cs="Arial"/>
          <w:bCs/>
          <w:sz w:val="24"/>
          <w:szCs w:val="24"/>
        </w:rPr>
      </w:pPr>
    </w:p>
    <w:p w14:paraId="749F3E2C" w14:textId="77777777" w:rsidR="003C7979" w:rsidRPr="00C018F4" w:rsidRDefault="003C7979" w:rsidP="003C7979">
      <w:pPr>
        <w:rPr>
          <w:rFonts w:ascii="Garamond" w:hAnsi="Garamond" w:cs="Arial"/>
          <w:bCs/>
          <w:sz w:val="24"/>
          <w:szCs w:val="24"/>
        </w:rPr>
      </w:pPr>
    </w:p>
    <w:p w14:paraId="1787514E" w14:textId="77777777" w:rsidR="003C7979" w:rsidRPr="00C018F4" w:rsidRDefault="003C7979" w:rsidP="003C7979">
      <w:pPr>
        <w:rPr>
          <w:rFonts w:ascii="Garamond" w:hAnsi="Garamond" w:cs="Arial"/>
          <w:bCs/>
          <w:sz w:val="24"/>
          <w:szCs w:val="24"/>
        </w:rPr>
      </w:pPr>
      <w:r w:rsidRPr="00C018F4">
        <w:rPr>
          <w:rFonts w:ascii="Garamond" w:hAnsi="Garamond" w:cs="Arial"/>
          <w:bCs/>
          <w:sz w:val="24"/>
          <w:szCs w:val="24"/>
        </w:rPr>
        <w:t>Prepared by:</w:t>
      </w:r>
      <w:r w:rsidRPr="00C018F4">
        <w:rPr>
          <w:rFonts w:ascii="Garamond" w:hAnsi="Garamond" w:cs="Arial"/>
          <w:bCs/>
          <w:sz w:val="24"/>
          <w:szCs w:val="24"/>
        </w:rPr>
        <w:tab/>
      </w:r>
      <w:r w:rsidRPr="00C018F4">
        <w:rPr>
          <w:rFonts w:ascii="Garamond" w:hAnsi="Garamond" w:cs="Arial"/>
          <w:bCs/>
          <w:sz w:val="24"/>
          <w:szCs w:val="24"/>
        </w:rPr>
        <w:tab/>
      </w:r>
      <w:r w:rsidRPr="00C018F4">
        <w:rPr>
          <w:rFonts w:ascii="Garamond" w:hAnsi="Garamond" w:cs="Arial"/>
          <w:bCs/>
          <w:sz w:val="24"/>
          <w:szCs w:val="24"/>
        </w:rPr>
        <w:tab/>
      </w:r>
      <w:r w:rsidRPr="00C018F4">
        <w:rPr>
          <w:rFonts w:ascii="Garamond" w:hAnsi="Garamond" w:cs="Arial"/>
          <w:bCs/>
          <w:sz w:val="24"/>
          <w:szCs w:val="24"/>
        </w:rPr>
        <w:tab/>
      </w:r>
      <w:r w:rsidRPr="00C018F4">
        <w:rPr>
          <w:rFonts w:ascii="Garamond" w:hAnsi="Garamond" w:cs="Arial"/>
          <w:bCs/>
          <w:sz w:val="24"/>
          <w:szCs w:val="24"/>
        </w:rPr>
        <w:tab/>
      </w:r>
      <w:r w:rsidRPr="00C018F4">
        <w:rPr>
          <w:rFonts w:ascii="Garamond" w:hAnsi="Garamond" w:cs="Arial"/>
          <w:bCs/>
          <w:sz w:val="24"/>
          <w:szCs w:val="24"/>
        </w:rPr>
        <w:tab/>
        <w:t xml:space="preserve">Attested: </w:t>
      </w:r>
    </w:p>
    <w:tbl>
      <w:tblPr>
        <w:tblStyle w:val="TableGrid"/>
        <w:tblW w:w="94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12"/>
        <w:gridCol w:w="4712"/>
      </w:tblGrid>
      <w:tr w:rsidR="003C7979" w:rsidRPr="00C018F4" w14:paraId="0984EC0F" w14:textId="77777777" w:rsidTr="003C7979">
        <w:trPr>
          <w:trHeight w:val="590"/>
        </w:trPr>
        <w:tc>
          <w:tcPr>
            <w:tcW w:w="4712" w:type="dxa"/>
            <w:vAlign w:val="bottom"/>
            <w:hideMark/>
          </w:tcPr>
          <w:p w14:paraId="3D46E2B8" w14:textId="77777777" w:rsidR="003C7979" w:rsidRPr="00C018F4" w:rsidRDefault="003C7979">
            <w:pPr>
              <w:jc w:val="center"/>
              <w:rPr>
                <w:rFonts w:ascii="Garamond" w:hAnsi="Garamond" w:cs="Arial"/>
                <w:bCs/>
                <w:sz w:val="24"/>
                <w:szCs w:val="24"/>
              </w:rPr>
            </w:pPr>
            <w:r w:rsidRPr="00C018F4">
              <w:rPr>
                <w:rFonts w:ascii="Garamond" w:hAnsi="Garamond" w:cs="Arial"/>
                <w:b/>
                <w:sz w:val="24"/>
                <w:szCs w:val="24"/>
              </w:rPr>
              <w:t>Signature over Printed Name</w:t>
            </w:r>
          </w:p>
        </w:tc>
        <w:tc>
          <w:tcPr>
            <w:tcW w:w="4712" w:type="dxa"/>
            <w:vAlign w:val="bottom"/>
            <w:hideMark/>
          </w:tcPr>
          <w:p w14:paraId="63748E53" w14:textId="77777777" w:rsidR="003C7979" w:rsidRPr="00C018F4" w:rsidRDefault="003C7979">
            <w:pPr>
              <w:jc w:val="center"/>
              <w:rPr>
                <w:rFonts w:ascii="Garamond" w:hAnsi="Garamond" w:cs="Arial"/>
                <w:b/>
                <w:sz w:val="24"/>
                <w:szCs w:val="24"/>
              </w:rPr>
            </w:pPr>
            <w:r w:rsidRPr="00C018F4">
              <w:rPr>
                <w:rFonts w:ascii="Garamond" w:hAnsi="Garamond" w:cs="Arial"/>
                <w:b/>
                <w:sz w:val="24"/>
                <w:szCs w:val="24"/>
              </w:rPr>
              <w:t>Signature over Printed Name</w:t>
            </w:r>
          </w:p>
        </w:tc>
      </w:tr>
      <w:tr w:rsidR="003C7979" w:rsidRPr="00C018F4" w14:paraId="6E1C7C34" w14:textId="77777777" w:rsidTr="003C7979">
        <w:trPr>
          <w:trHeight w:val="267"/>
        </w:trPr>
        <w:tc>
          <w:tcPr>
            <w:tcW w:w="4712" w:type="dxa"/>
            <w:hideMark/>
          </w:tcPr>
          <w:p w14:paraId="4B60B020" w14:textId="77777777" w:rsidR="003C7979" w:rsidRPr="00C018F4" w:rsidRDefault="003C7979">
            <w:pPr>
              <w:jc w:val="center"/>
              <w:rPr>
                <w:rFonts w:ascii="Garamond" w:hAnsi="Garamond" w:cs="Arial"/>
                <w:bCs/>
                <w:sz w:val="24"/>
                <w:szCs w:val="24"/>
              </w:rPr>
            </w:pPr>
            <w:r w:rsidRPr="00C018F4">
              <w:rPr>
                <w:rFonts w:ascii="Garamond" w:hAnsi="Garamond" w:cs="Arial"/>
                <w:bCs/>
                <w:sz w:val="24"/>
                <w:szCs w:val="24"/>
              </w:rPr>
              <w:t>Documenter/Research Facilitator</w:t>
            </w:r>
          </w:p>
        </w:tc>
        <w:tc>
          <w:tcPr>
            <w:tcW w:w="4712" w:type="dxa"/>
            <w:hideMark/>
          </w:tcPr>
          <w:p w14:paraId="575189B3" w14:textId="77777777" w:rsidR="003C7979" w:rsidRPr="00C018F4" w:rsidRDefault="003C7979">
            <w:pPr>
              <w:jc w:val="center"/>
              <w:rPr>
                <w:rFonts w:ascii="Garamond" w:hAnsi="Garamond" w:cs="Arial"/>
                <w:bCs/>
                <w:sz w:val="24"/>
                <w:szCs w:val="24"/>
              </w:rPr>
            </w:pPr>
            <w:r w:rsidRPr="00C018F4">
              <w:rPr>
                <w:rFonts w:ascii="Garamond" w:hAnsi="Garamond" w:cs="Arial"/>
                <w:bCs/>
                <w:sz w:val="24"/>
                <w:szCs w:val="24"/>
              </w:rPr>
              <w:t>Chairman</w:t>
            </w:r>
          </w:p>
        </w:tc>
      </w:tr>
    </w:tbl>
    <w:p w14:paraId="6C1B8EB5" w14:textId="3C0EBA84" w:rsidR="0030350D" w:rsidRPr="00C018F4" w:rsidRDefault="0030350D" w:rsidP="0030350D">
      <w:pPr>
        <w:spacing w:line="276" w:lineRule="auto"/>
        <w:rPr>
          <w:rFonts w:ascii="Garamond" w:hAnsi="Garamond"/>
          <w:i/>
          <w:i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58"/>
        <w:gridCol w:w="2692"/>
      </w:tblGrid>
      <w:tr w:rsidR="003C7979" w:rsidRPr="00C018F4" w14:paraId="0FE9F95A" w14:textId="77777777" w:rsidTr="008D3EA4">
        <w:tc>
          <w:tcPr>
            <w:tcW w:w="6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4CC143" w14:textId="77777777" w:rsidR="003C7979" w:rsidRPr="00C018F4" w:rsidRDefault="003C7979" w:rsidP="008D3EA4">
            <w:pPr>
              <w:rPr>
                <w:rFonts w:ascii="Garamond" w:hAnsi="Garamond" w:cs="Arial"/>
                <w:b/>
                <w:sz w:val="24"/>
                <w:szCs w:val="24"/>
              </w:rPr>
            </w:pPr>
            <w:r w:rsidRPr="00C018F4">
              <w:rPr>
                <w:rFonts w:ascii="Garamond" w:hAnsi="Garamond" w:cs="Arial"/>
                <w:b/>
                <w:sz w:val="24"/>
                <w:szCs w:val="24"/>
              </w:rPr>
              <w:lastRenderedPageBreak/>
              <w:t>Comments/ Suggestions/Recommendations</w:t>
            </w:r>
          </w:p>
        </w:tc>
        <w:tc>
          <w:tcPr>
            <w:tcW w:w="2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9ED8A4" w14:textId="77777777" w:rsidR="003C7979" w:rsidRPr="00C018F4" w:rsidRDefault="003C7979" w:rsidP="008D3EA4">
            <w:pPr>
              <w:rPr>
                <w:rFonts w:ascii="Garamond" w:hAnsi="Garamond" w:cs="Arial"/>
                <w:b/>
                <w:sz w:val="24"/>
                <w:szCs w:val="24"/>
              </w:rPr>
            </w:pPr>
            <w:r w:rsidRPr="00C018F4">
              <w:rPr>
                <w:rFonts w:ascii="Garamond" w:hAnsi="Garamond" w:cs="Arial"/>
                <w:b/>
                <w:sz w:val="24"/>
                <w:szCs w:val="24"/>
              </w:rPr>
              <w:t>Panelist who suggested</w:t>
            </w:r>
          </w:p>
        </w:tc>
      </w:tr>
      <w:tr w:rsidR="003C7979" w:rsidRPr="00C018F4" w14:paraId="6976A4A0" w14:textId="77777777" w:rsidTr="008D3EA4">
        <w:tc>
          <w:tcPr>
            <w:tcW w:w="6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0FA925" w14:textId="77777777" w:rsidR="003C7979" w:rsidRPr="00C018F4" w:rsidRDefault="003C7979" w:rsidP="008D3EA4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  <w:tc>
          <w:tcPr>
            <w:tcW w:w="2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8B3CD" w14:textId="77777777" w:rsidR="003C7979" w:rsidRPr="00C018F4" w:rsidRDefault="003C7979" w:rsidP="008D3EA4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</w:tr>
      <w:tr w:rsidR="003C7979" w:rsidRPr="00C018F4" w14:paraId="1C3808C8" w14:textId="77777777" w:rsidTr="008D3EA4">
        <w:tc>
          <w:tcPr>
            <w:tcW w:w="6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67036" w14:textId="77777777" w:rsidR="003C7979" w:rsidRPr="00C018F4" w:rsidRDefault="003C7979" w:rsidP="008D3EA4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  <w:tc>
          <w:tcPr>
            <w:tcW w:w="2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5B722D" w14:textId="77777777" w:rsidR="003C7979" w:rsidRPr="00C018F4" w:rsidRDefault="003C7979" w:rsidP="008D3EA4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</w:tr>
      <w:tr w:rsidR="003C7979" w:rsidRPr="00C018F4" w14:paraId="54C65861" w14:textId="77777777" w:rsidTr="008D3EA4">
        <w:tc>
          <w:tcPr>
            <w:tcW w:w="6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5B1BB" w14:textId="77777777" w:rsidR="003C7979" w:rsidRPr="00C018F4" w:rsidRDefault="003C7979" w:rsidP="008D3EA4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  <w:tc>
          <w:tcPr>
            <w:tcW w:w="2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701AF0" w14:textId="77777777" w:rsidR="003C7979" w:rsidRPr="00C018F4" w:rsidRDefault="003C7979" w:rsidP="008D3EA4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</w:tr>
      <w:tr w:rsidR="003C7979" w:rsidRPr="00C018F4" w14:paraId="21244C87" w14:textId="77777777" w:rsidTr="008D3EA4">
        <w:tc>
          <w:tcPr>
            <w:tcW w:w="6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39705B" w14:textId="77777777" w:rsidR="003C7979" w:rsidRPr="00C018F4" w:rsidRDefault="003C7979" w:rsidP="008D3EA4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  <w:tc>
          <w:tcPr>
            <w:tcW w:w="2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83B36" w14:textId="77777777" w:rsidR="003C7979" w:rsidRPr="00C018F4" w:rsidRDefault="003C7979" w:rsidP="008D3EA4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</w:tr>
      <w:tr w:rsidR="003C7979" w:rsidRPr="00C018F4" w14:paraId="748E7C09" w14:textId="77777777" w:rsidTr="008D3EA4">
        <w:tc>
          <w:tcPr>
            <w:tcW w:w="6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32A66" w14:textId="77777777" w:rsidR="003C7979" w:rsidRPr="00C018F4" w:rsidRDefault="003C7979" w:rsidP="008D3EA4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  <w:tc>
          <w:tcPr>
            <w:tcW w:w="2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CE61E5" w14:textId="77777777" w:rsidR="003C7979" w:rsidRPr="00C018F4" w:rsidRDefault="003C7979" w:rsidP="008D3EA4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</w:tr>
      <w:tr w:rsidR="003C7979" w:rsidRPr="00C018F4" w14:paraId="6D6E09C3" w14:textId="77777777" w:rsidTr="008D3EA4">
        <w:tc>
          <w:tcPr>
            <w:tcW w:w="6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394A0D" w14:textId="77777777" w:rsidR="003C7979" w:rsidRPr="00C018F4" w:rsidRDefault="003C7979" w:rsidP="008D3EA4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  <w:tc>
          <w:tcPr>
            <w:tcW w:w="2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DA9409" w14:textId="77777777" w:rsidR="003C7979" w:rsidRPr="00C018F4" w:rsidRDefault="003C7979" w:rsidP="008D3EA4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</w:tr>
      <w:tr w:rsidR="003C7979" w:rsidRPr="00C018F4" w14:paraId="13B1D182" w14:textId="77777777" w:rsidTr="008D3EA4">
        <w:tc>
          <w:tcPr>
            <w:tcW w:w="6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97EA5" w14:textId="77777777" w:rsidR="003C7979" w:rsidRPr="00C018F4" w:rsidRDefault="003C7979" w:rsidP="008D3EA4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  <w:tc>
          <w:tcPr>
            <w:tcW w:w="2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C3CB6" w14:textId="77777777" w:rsidR="003C7979" w:rsidRPr="00C018F4" w:rsidRDefault="003C7979" w:rsidP="008D3EA4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</w:tr>
      <w:tr w:rsidR="003C7979" w:rsidRPr="00C018F4" w14:paraId="23B2A7D0" w14:textId="77777777" w:rsidTr="008D3EA4">
        <w:tc>
          <w:tcPr>
            <w:tcW w:w="6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F3554" w14:textId="77777777" w:rsidR="003C7979" w:rsidRPr="00C018F4" w:rsidRDefault="003C7979" w:rsidP="008D3EA4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  <w:tc>
          <w:tcPr>
            <w:tcW w:w="2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DADD5" w14:textId="77777777" w:rsidR="003C7979" w:rsidRPr="00C018F4" w:rsidRDefault="003C7979" w:rsidP="008D3EA4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</w:tr>
      <w:tr w:rsidR="003C7979" w:rsidRPr="00C018F4" w14:paraId="30DC968A" w14:textId="77777777" w:rsidTr="008D3EA4">
        <w:tc>
          <w:tcPr>
            <w:tcW w:w="6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DC8B8A" w14:textId="77777777" w:rsidR="003C7979" w:rsidRPr="00C018F4" w:rsidRDefault="003C7979" w:rsidP="008D3EA4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  <w:tc>
          <w:tcPr>
            <w:tcW w:w="2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1F0B9" w14:textId="77777777" w:rsidR="003C7979" w:rsidRPr="00C018F4" w:rsidRDefault="003C7979" w:rsidP="008D3EA4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</w:tr>
      <w:tr w:rsidR="003C7979" w:rsidRPr="00C018F4" w14:paraId="7222CAAF" w14:textId="77777777" w:rsidTr="008D3EA4">
        <w:tc>
          <w:tcPr>
            <w:tcW w:w="6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801DB" w14:textId="77777777" w:rsidR="003C7979" w:rsidRPr="00C018F4" w:rsidRDefault="003C7979" w:rsidP="008D3EA4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  <w:tc>
          <w:tcPr>
            <w:tcW w:w="2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BBF13F" w14:textId="77777777" w:rsidR="003C7979" w:rsidRPr="00C018F4" w:rsidRDefault="003C7979" w:rsidP="008D3EA4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</w:tr>
      <w:tr w:rsidR="003C7979" w:rsidRPr="00C018F4" w14:paraId="11D43EF4" w14:textId="77777777" w:rsidTr="008D3EA4">
        <w:tc>
          <w:tcPr>
            <w:tcW w:w="6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6A2BF" w14:textId="77777777" w:rsidR="003C7979" w:rsidRPr="00C018F4" w:rsidRDefault="003C7979" w:rsidP="008D3EA4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  <w:tc>
          <w:tcPr>
            <w:tcW w:w="2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E46F0" w14:textId="77777777" w:rsidR="003C7979" w:rsidRPr="00C018F4" w:rsidRDefault="003C7979" w:rsidP="008D3EA4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</w:tr>
      <w:tr w:rsidR="003C7979" w:rsidRPr="00C018F4" w14:paraId="44089E89" w14:textId="77777777" w:rsidTr="008D3EA4">
        <w:tc>
          <w:tcPr>
            <w:tcW w:w="6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FE159" w14:textId="77777777" w:rsidR="003C7979" w:rsidRPr="00C018F4" w:rsidRDefault="003C7979" w:rsidP="008D3EA4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  <w:tc>
          <w:tcPr>
            <w:tcW w:w="2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F4CA7B" w14:textId="77777777" w:rsidR="003C7979" w:rsidRPr="00C018F4" w:rsidRDefault="003C7979" w:rsidP="008D3EA4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</w:tr>
      <w:tr w:rsidR="003C7979" w:rsidRPr="00C018F4" w14:paraId="34511FC7" w14:textId="77777777" w:rsidTr="008D3EA4">
        <w:tc>
          <w:tcPr>
            <w:tcW w:w="6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B6BD0C" w14:textId="77777777" w:rsidR="003C7979" w:rsidRPr="00C018F4" w:rsidRDefault="003C7979" w:rsidP="008D3EA4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  <w:tc>
          <w:tcPr>
            <w:tcW w:w="2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F2F95" w14:textId="77777777" w:rsidR="003C7979" w:rsidRPr="00C018F4" w:rsidRDefault="003C7979" w:rsidP="008D3EA4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</w:tr>
      <w:tr w:rsidR="003C7979" w:rsidRPr="00C018F4" w14:paraId="4DDE769E" w14:textId="77777777" w:rsidTr="008D3EA4">
        <w:tc>
          <w:tcPr>
            <w:tcW w:w="6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3CD50F" w14:textId="77777777" w:rsidR="003C7979" w:rsidRPr="00C018F4" w:rsidRDefault="003C7979" w:rsidP="008D3EA4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  <w:tc>
          <w:tcPr>
            <w:tcW w:w="2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66A07" w14:textId="77777777" w:rsidR="003C7979" w:rsidRPr="00C018F4" w:rsidRDefault="003C7979" w:rsidP="008D3EA4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</w:tr>
      <w:tr w:rsidR="003C7979" w:rsidRPr="00C018F4" w14:paraId="307B5C0B" w14:textId="77777777" w:rsidTr="008D3EA4">
        <w:tc>
          <w:tcPr>
            <w:tcW w:w="6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970B3" w14:textId="77777777" w:rsidR="003C7979" w:rsidRPr="00C018F4" w:rsidRDefault="003C7979" w:rsidP="008D3EA4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  <w:tc>
          <w:tcPr>
            <w:tcW w:w="2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5730B" w14:textId="77777777" w:rsidR="003C7979" w:rsidRPr="00C018F4" w:rsidRDefault="003C7979" w:rsidP="008D3EA4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</w:tr>
      <w:tr w:rsidR="003C7979" w:rsidRPr="00C018F4" w14:paraId="27AB772A" w14:textId="77777777" w:rsidTr="008D3EA4">
        <w:tc>
          <w:tcPr>
            <w:tcW w:w="6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86CCD2" w14:textId="77777777" w:rsidR="003C7979" w:rsidRPr="00C018F4" w:rsidRDefault="003C7979" w:rsidP="008D3EA4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  <w:tc>
          <w:tcPr>
            <w:tcW w:w="2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C37F4" w14:textId="77777777" w:rsidR="003C7979" w:rsidRPr="00C018F4" w:rsidRDefault="003C7979" w:rsidP="008D3EA4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</w:tr>
      <w:tr w:rsidR="003C7979" w:rsidRPr="00C018F4" w14:paraId="76893EED" w14:textId="77777777" w:rsidTr="008D3EA4">
        <w:tc>
          <w:tcPr>
            <w:tcW w:w="6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752D5" w14:textId="77777777" w:rsidR="003C7979" w:rsidRPr="00C018F4" w:rsidRDefault="003C7979" w:rsidP="008D3EA4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  <w:tc>
          <w:tcPr>
            <w:tcW w:w="2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01A7A5" w14:textId="77777777" w:rsidR="003C7979" w:rsidRPr="00C018F4" w:rsidRDefault="003C7979" w:rsidP="008D3EA4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</w:tr>
      <w:tr w:rsidR="003C7979" w:rsidRPr="00C018F4" w14:paraId="055855EA" w14:textId="77777777" w:rsidTr="008D3EA4">
        <w:tc>
          <w:tcPr>
            <w:tcW w:w="6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01013" w14:textId="77777777" w:rsidR="003C7979" w:rsidRPr="00C018F4" w:rsidRDefault="003C7979" w:rsidP="008D3EA4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  <w:tc>
          <w:tcPr>
            <w:tcW w:w="2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B553AF" w14:textId="77777777" w:rsidR="003C7979" w:rsidRPr="00C018F4" w:rsidRDefault="003C7979" w:rsidP="008D3EA4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</w:tr>
      <w:tr w:rsidR="003C7979" w:rsidRPr="00C018F4" w14:paraId="364E2A16" w14:textId="77777777" w:rsidTr="008D3EA4">
        <w:tc>
          <w:tcPr>
            <w:tcW w:w="6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4B6B8" w14:textId="77777777" w:rsidR="003C7979" w:rsidRPr="00C018F4" w:rsidRDefault="003C7979" w:rsidP="008D3EA4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  <w:tc>
          <w:tcPr>
            <w:tcW w:w="2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4279F9" w14:textId="77777777" w:rsidR="003C7979" w:rsidRPr="00C018F4" w:rsidRDefault="003C7979" w:rsidP="008D3EA4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</w:tr>
      <w:tr w:rsidR="003C7979" w:rsidRPr="00C018F4" w14:paraId="24B8555C" w14:textId="77777777" w:rsidTr="008D3EA4">
        <w:tc>
          <w:tcPr>
            <w:tcW w:w="6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B165A8" w14:textId="77777777" w:rsidR="003C7979" w:rsidRPr="00C018F4" w:rsidRDefault="003C7979" w:rsidP="008D3EA4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  <w:tc>
          <w:tcPr>
            <w:tcW w:w="2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5CBCE" w14:textId="77777777" w:rsidR="003C7979" w:rsidRPr="00C018F4" w:rsidRDefault="003C7979" w:rsidP="008D3EA4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</w:tr>
      <w:tr w:rsidR="003C7979" w:rsidRPr="00C018F4" w14:paraId="04563D1E" w14:textId="77777777" w:rsidTr="008D3EA4">
        <w:tc>
          <w:tcPr>
            <w:tcW w:w="6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F74C0" w14:textId="77777777" w:rsidR="003C7979" w:rsidRPr="00C018F4" w:rsidRDefault="003C7979" w:rsidP="008D3EA4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  <w:tc>
          <w:tcPr>
            <w:tcW w:w="2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ECAC8" w14:textId="77777777" w:rsidR="003C7979" w:rsidRPr="00C018F4" w:rsidRDefault="003C7979" w:rsidP="008D3EA4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</w:tr>
      <w:tr w:rsidR="003C7979" w:rsidRPr="00C018F4" w14:paraId="78D48165" w14:textId="77777777" w:rsidTr="008D3EA4">
        <w:tc>
          <w:tcPr>
            <w:tcW w:w="6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34EEF" w14:textId="77777777" w:rsidR="003C7979" w:rsidRPr="00C018F4" w:rsidRDefault="003C7979" w:rsidP="008D3EA4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  <w:tc>
          <w:tcPr>
            <w:tcW w:w="2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81905" w14:textId="77777777" w:rsidR="003C7979" w:rsidRPr="00C018F4" w:rsidRDefault="003C7979" w:rsidP="008D3EA4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</w:tr>
      <w:tr w:rsidR="003C7979" w:rsidRPr="00C018F4" w14:paraId="67386A26" w14:textId="77777777" w:rsidTr="008D3EA4">
        <w:tc>
          <w:tcPr>
            <w:tcW w:w="6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7502D2" w14:textId="77777777" w:rsidR="003C7979" w:rsidRPr="00C018F4" w:rsidRDefault="003C7979" w:rsidP="008D3EA4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  <w:tc>
          <w:tcPr>
            <w:tcW w:w="2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F9E0F9" w14:textId="77777777" w:rsidR="003C7979" w:rsidRPr="00C018F4" w:rsidRDefault="003C7979" w:rsidP="008D3EA4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</w:tr>
      <w:tr w:rsidR="003C7979" w:rsidRPr="00C018F4" w14:paraId="0C14E81A" w14:textId="77777777" w:rsidTr="008D3EA4">
        <w:tc>
          <w:tcPr>
            <w:tcW w:w="6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4D2EC2" w14:textId="77777777" w:rsidR="003C7979" w:rsidRPr="00C018F4" w:rsidRDefault="003C7979" w:rsidP="008D3EA4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  <w:tc>
          <w:tcPr>
            <w:tcW w:w="2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07CB73" w14:textId="77777777" w:rsidR="003C7979" w:rsidRPr="00C018F4" w:rsidRDefault="003C7979" w:rsidP="008D3EA4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</w:tr>
      <w:tr w:rsidR="003C7979" w:rsidRPr="00C018F4" w14:paraId="46B2B14C" w14:textId="77777777" w:rsidTr="008D3EA4">
        <w:tc>
          <w:tcPr>
            <w:tcW w:w="6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18E186" w14:textId="77777777" w:rsidR="003C7979" w:rsidRPr="00C018F4" w:rsidRDefault="003C7979" w:rsidP="008D3EA4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  <w:tc>
          <w:tcPr>
            <w:tcW w:w="2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08E5F" w14:textId="77777777" w:rsidR="003C7979" w:rsidRPr="00C018F4" w:rsidRDefault="003C7979" w:rsidP="008D3EA4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</w:tr>
      <w:tr w:rsidR="003C7979" w:rsidRPr="00C018F4" w14:paraId="6E2B96BD" w14:textId="77777777" w:rsidTr="008D3EA4">
        <w:tc>
          <w:tcPr>
            <w:tcW w:w="6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4881D5" w14:textId="77777777" w:rsidR="003C7979" w:rsidRPr="00C018F4" w:rsidRDefault="003C7979" w:rsidP="008D3EA4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  <w:tc>
          <w:tcPr>
            <w:tcW w:w="2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99E53" w14:textId="77777777" w:rsidR="003C7979" w:rsidRPr="00C018F4" w:rsidRDefault="003C7979" w:rsidP="008D3EA4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</w:tr>
      <w:tr w:rsidR="003C7979" w:rsidRPr="00C018F4" w14:paraId="3D6D671A" w14:textId="77777777" w:rsidTr="008D3EA4">
        <w:tc>
          <w:tcPr>
            <w:tcW w:w="6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42C088" w14:textId="77777777" w:rsidR="003C7979" w:rsidRPr="00C018F4" w:rsidRDefault="003C7979" w:rsidP="008D3EA4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  <w:tc>
          <w:tcPr>
            <w:tcW w:w="2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E0DC3A" w14:textId="77777777" w:rsidR="003C7979" w:rsidRPr="00C018F4" w:rsidRDefault="003C7979" w:rsidP="008D3EA4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</w:tr>
      <w:tr w:rsidR="003C7979" w:rsidRPr="00C018F4" w14:paraId="445B7B5E" w14:textId="77777777" w:rsidTr="008D3EA4">
        <w:tc>
          <w:tcPr>
            <w:tcW w:w="6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9159B" w14:textId="77777777" w:rsidR="003C7979" w:rsidRPr="00C018F4" w:rsidRDefault="003C7979" w:rsidP="008D3EA4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  <w:tc>
          <w:tcPr>
            <w:tcW w:w="2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5EA7E3" w14:textId="77777777" w:rsidR="003C7979" w:rsidRPr="00C018F4" w:rsidRDefault="003C7979" w:rsidP="008D3EA4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</w:tr>
      <w:tr w:rsidR="003C7979" w:rsidRPr="00C018F4" w14:paraId="1D139469" w14:textId="77777777" w:rsidTr="008D3EA4">
        <w:tc>
          <w:tcPr>
            <w:tcW w:w="6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89F11" w14:textId="77777777" w:rsidR="003C7979" w:rsidRPr="00C018F4" w:rsidRDefault="003C7979" w:rsidP="008D3EA4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  <w:tc>
          <w:tcPr>
            <w:tcW w:w="2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B0173" w14:textId="77777777" w:rsidR="003C7979" w:rsidRPr="00C018F4" w:rsidRDefault="003C7979" w:rsidP="008D3EA4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</w:tr>
      <w:tr w:rsidR="003C7979" w:rsidRPr="00C018F4" w14:paraId="255207EB" w14:textId="77777777" w:rsidTr="008D3EA4">
        <w:tc>
          <w:tcPr>
            <w:tcW w:w="6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314EE6" w14:textId="77777777" w:rsidR="003C7979" w:rsidRPr="00C018F4" w:rsidRDefault="003C7979" w:rsidP="008D3EA4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  <w:tc>
          <w:tcPr>
            <w:tcW w:w="2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C7D5B" w14:textId="77777777" w:rsidR="003C7979" w:rsidRPr="00C018F4" w:rsidRDefault="003C7979" w:rsidP="008D3EA4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</w:tr>
      <w:tr w:rsidR="003C7979" w:rsidRPr="00C018F4" w14:paraId="2A4AA526" w14:textId="77777777" w:rsidTr="008D3EA4">
        <w:tc>
          <w:tcPr>
            <w:tcW w:w="6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067F83" w14:textId="77777777" w:rsidR="003C7979" w:rsidRPr="00C018F4" w:rsidRDefault="003C7979" w:rsidP="008D3EA4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  <w:tc>
          <w:tcPr>
            <w:tcW w:w="2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56A6D2" w14:textId="77777777" w:rsidR="003C7979" w:rsidRPr="00C018F4" w:rsidRDefault="003C7979" w:rsidP="008D3EA4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</w:tr>
      <w:tr w:rsidR="003C7979" w:rsidRPr="00C018F4" w14:paraId="5AE821D4" w14:textId="77777777" w:rsidTr="008D3EA4">
        <w:tc>
          <w:tcPr>
            <w:tcW w:w="6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E7B00" w14:textId="77777777" w:rsidR="003C7979" w:rsidRPr="00C018F4" w:rsidRDefault="003C7979" w:rsidP="008D3EA4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  <w:tc>
          <w:tcPr>
            <w:tcW w:w="2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B15A76" w14:textId="77777777" w:rsidR="003C7979" w:rsidRPr="00C018F4" w:rsidRDefault="003C7979" w:rsidP="008D3EA4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</w:tr>
      <w:tr w:rsidR="003C7979" w:rsidRPr="00C018F4" w14:paraId="22CAC5D2" w14:textId="77777777" w:rsidTr="008D3EA4">
        <w:tc>
          <w:tcPr>
            <w:tcW w:w="6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6AE5D" w14:textId="77777777" w:rsidR="003C7979" w:rsidRPr="00C018F4" w:rsidRDefault="003C7979" w:rsidP="008D3EA4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  <w:tc>
          <w:tcPr>
            <w:tcW w:w="2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BF249" w14:textId="77777777" w:rsidR="003C7979" w:rsidRPr="00C018F4" w:rsidRDefault="003C7979" w:rsidP="008D3EA4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</w:tr>
      <w:tr w:rsidR="003C7979" w:rsidRPr="00C018F4" w14:paraId="5953A0A4" w14:textId="77777777" w:rsidTr="008D3EA4">
        <w:tc>
          <w:tcPr>
            <w:tcW w:w="6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3C0F6" w14:textId="77777777" w:rsidR="003C7979" w:rsidRPr="00C018F4" w:rsidRDefault="003C7979" w:rsidP="008D3EA4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  <w:tc>
          <w:tcPr>
            <w:tcW w:w="2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DE75A3" w14:textId="77777777" w:rsidR="003C7979" w:rsidRPr="00C018F4" w:rsidRDefault="003C7979" w:rsidP="008D3EA4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</w:tr>
      <w:tr w:rsidR="003C7979" w:rsidRPr="00C018F4" w14:paraId="4DD8494B" w14:textId="77777777" w:rsidTr="008D3EA4">
        <w:tc>
          <w:tcPr>
            <w:tcW w:w="6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4696C8" w14:textId="77777777" w:rsidR="003C7979" w:rsidRPr="00C018F4" w:rsidRDefault="003C7979" w:rsidP="008D3EA4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  <w:tc>
          <w:tcPr>
            <w:tcW w:w="2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36361" w14:textId="77777777" w:rsidR="003C7979" w:rsidRPr="00C018F4" w:rsidRDefault="003C7979" w:rsidP="008D3EA4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</w:tr>
      <w:tr w:rsidR="003C7979" w:rsidRPr="00C018F4" w14:paraId="2D7C70A6" w14:textId="77777777" w:rsidTr="008D3EA4">
        <w:tc>
          <w:tcPr>
            <w:tcW w:w="6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809FE7" w14:textId="77777777" w:rsidR="003C7979" w:rsidRPr="00C018F4" w:rsidRDefault="003C7979" w:rsidP="008D3EA4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  <w:tc>
          <w:tcPr>
            <w:tcW w:w="2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836311" w14:textId="77777777" w:rsidR="003C7979" w:rsidRPr="00C018F4" w:rsidRDefault="003C7979" w:rsidP="008D3EA4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</w:tr>
      <w:tr w:rsidR="003C7979" w:rsidRPr="00C018F4" w14:paraId="1CAC41CE" w14:textId="77777777" w:rsidTr="008D3EA4">
        <w:tc>
          <w:tcPr>
            <w:tcW w:w="6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A523F" w14:textId="77777777" w:rsidR="003C7979" w:rsidRPr="00C018F4" w:rsidRDefault="003C7979" w:rsidP="008D3EA4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  <w:tc>
          <w:tcPr>
            <w:tcW w:w="2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1E85F" w14:textId="77777777" w:rsidR="003C7979" w:rsidRPr="00C018F4" w:rsidRDefault="003C7979" w:rsidP="008D3EA4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</w:tr>
      <w:tr w:rsidR="003C7979" w:rsidRPr="00C018F4" w14:paraId="22DC061B" w14:textId="77777777" w:rsidTr="008D3EA4">
        <w:tc>
          <w:tcPr>
            <w:tcW w:w="6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6545A5" w14:textId="77777777" w:rsidR="003C7979" w:rsidRPr="00C018F4" w:rsidRDefault="003C7979" w:rsidP="008D3EA4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  <w:tc>
          <w:tcPr>
            <w:tcW w:w="2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2D7B33" w14:textId="77777777" w:rsidR="003C7979" w:rsidRPr="00C018F4" w:rsidRDefault="003C7979" w:rsidP="008D3EA4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</w:tr>
      <w:tr w:rsidR="003C7979" w:rsidRPr="00C018F4" w14:paraId="14316444" w14:textId="77777777" w:rsidTr="008D3EA4">
        <w:tc>
          <w:tcPr>
            <w:tcW w:w="6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30496" w14:textId="77777777" w:rsidR="003C7979" w:rsidRPr="00C018F4" w:rsidRDefault="003C7979" w:rsidP="008D3EA4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  <w:tc>
          <w:tcPr>
            <w:tcW w:w="2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33D2F9" w14:textId="77777777" w:rsidR="003C7979" w:rsidRPr="00C018F4" w:rsidRDefault="003C7979" w:rsidP="008D3EA4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</w:tr>
      <w:tr w:rsidR="003C7979" w:rsidRPr="00C018F4" w14:paraId="06D8D5B2" w14:textId="77777777" w:rsidTr="008D3EA4">
        <w:tc>
          <w:tcPr>
            <w:tcW w:w="6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034F5" w14:textId="77777777" w:rsidR="003C7979" w:rsidRPr="00C018F4" w:rsidRDefault="003C7979" w:rsidP="008D3EA4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  <w:tc>
          <w:tcPr>
            <w:tcW w:w="2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5C73F2" w14:textId="77777777" w:rsidR="003C7979" w:rsidRPr="00C018F4" w:rsidRDefault="003C7979" w:rsidP="008D3EA4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</w:tr>
      <w:tr w:rsidR="003C7979" w:rsidRPr="00C018F4" w14:paraId="6B48829C" w14:textId="77777777" w:rsidTr="008D3EA4">
        <w:tc>
          <w:tcPr>
            <w:tcW w:w="6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ACBC8" w14:textId="77777777" w:rsidR="003C7979" w:rsidRPr="00C018F4" w:rsidRDefault="003C7979" w:rsidP="008D3EA4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  <w:tc>
          <w:tcPr>
            <w:tcW w:w="2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B88163" w14:textId="77777777" w:rsidR="003C7979" w:rsidRPr="00C018F4" w:rsidRDefault="003C7979" w:rsidP="008D3EA4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</w:tr>
      <w:tr w:rsidR="003C7979" w:rsidRPr="00C018F4" w14:paraId="11DE0FCB" w14:textId="77777777" w:rsidTr="008D3EA4">
        <w:tc>
          <w:tcPr>
            <w:tcW w:w="6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C79E18" w14:textId="77777777" w:rsidR="003C7979" w:rsidRPr="00C018F4" w:rsidRDefault="003C7979" w:rsidP="008D3EA4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  <w:tc>
          <w:tcPr>
            <w:tcW w:w="2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08EFA3" w14:textId="77777777" w:rsidR="003C7979" w:rsidRPr="00C018F4" w:rsidRDefault="003C7979" w:rsidP="008D3EA4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</w:tr>
      <w:tr w:rsidR="003C7979" w:rsidRPr="00C018F4" w14:paraId="6BFBBA74" w14:textId="77777777" w:rsidTr="008D3EA4">
        <w:tc>
          <w:tcPr>
            <w:tcW w:w="6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D65911" w14:textId="77777777" w:rsidR="003C7979" w:rsidRPr="00C018F4" w:rsidRDefault="003C7979" w:rsidP="008D3EA4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  <w:tc>
          <w:tcPr>
            <w:tcW w:w="2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3A848" w14:textId="77777777" w:rsidR="003C7979" w:rsidRPr="00C018F4" w:rsidRDefault="003C7979" w:rsidP="008D3EA4">
            <w:pPr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</w:tr>
      <w:tr w:rsidR="003C7979" w:rsidRPr="00C018F4" w14:paraId="5DC0B00F" w14:textId="77777777" w:rsidTr="008D3EA4">
        <w:tc>
          <w:tcPr>
            <w:tcW w:w="93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2CEE5A" w14:textId="77777777" w:rsidR="003C7979" w:rsidRPr="00C018F4" w:rsidRDefault="003C7979" w:rsidP="008D3EA4">
            <w:pPr>
              <w:jc w:val="center"/>
              <w:rPr>
                <w:rFonts w:ascii="Garamond" w:hAnsi="Garamond" w:cs="Arial"/>
                <w:b/>
                <w:sz w:val="24"/>
                <w:szCs w:val="24"/>
              </w:rPr>
            </w:pPr>
            <w:r w:rsidRPr="00C018F4">
              <w:rPr>
                <w:rFonts w:ascii="Garamond" w:hAnsi="Garamond"/>
                <w:sz w:val="24"/>
                <w:szCs w:val="24"/>
              </w:rPr>
              <w:t>(Continuation at the next pages)</w:t>
            </w:r>
          </w:p>
        </w:tc>
      </w:tr>
    </w:tbl>
    <w:p w14:paraId="1C162316" w14:textId="77777777" w:rsidR="003C7979" w:rsidRPr="00C018F4" w:rsidRDefault="003C7979" w:rsidP="0030350D">
      <w:pPr>
        <w:spacing w:line="276" w:lineRule="auto"/>
        <w:rPr>
          <w:rFonts w:ascii="Garamond" w:hAnsi="Garamond"/>
          <w:i/>
          <w:iCs/>
          <w:sz w:val="24"/>
          <w:szCs w:val="24"/>
        </w:rPr>
      </w:pPr>
    </w:p>
    <w:sectPr w:rsidR="003C7979" w:rsidRPr="00C018F4" w:rsidSect="003C7979">
      <w:headerReference w:type="default" r:id="rId7"/>
      <w:pgSz w:w="12240" w:h="15840" w:code="1"/>
      <w:pgMar w:top="1276" w:right="1440" w:bottom="568" w:left="1440" w:header="142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E0D64D" w14:textId="77777777" w:rsidR="00D529CB" w:rsidRDefault="00D529CB" w:rsidP="00BC7BBD">
      <w:pPr>
        <w:spacing w:after="0" w:line="240" w:lineRule="auto"/>
      </w:pPr>
      <w:r>
        <w:separator/>
      </w:r>
    </w:p>
  </w:endnote>
  <w:endnote w:type="continuationSeparator" w:id="0">
    <w:p w14:paraId="746EFD39" w14:textId="77777777" w:rsidR="00D529CB" w:rsidRDefault="00D529CB" w:rsidP="00BC7B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73062C" w14:textId="77777777" w:rsidR="00D529CB" w:rsidRDefault="00D529CB" w:rsidP="00BC7BBD">
      <w:pPr>
        <w:spacing w:after="0" w:line="240" w:lineRule="auto"/>
      </w:pPr>
      <w:r>
        <w:separator/>
      </w:r>
    </w:p>
  </w:footnote>
  <w:footnote w:type="continuationSeparator" w:id="0">
    <w:p w14:paraId="576799DD" w14:textId="77777777" w:rsidR="00D529CB" w:rsidRDefault="00D529CB" w:rsidP="00BC7B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CB345B" w14:textId="77777777" w:rsidR="00BC7BBD" w:rsidRDefault="00BC7BBD" w:rsidP="00BC7BBD">
    <w:pPr>
      <w:pStyle w:val="Header"/>
      <w:jc w:val="center"/>
      <w:rPr>
        <w:rFonts w:ascii="Times New Roman" w:hAnsi="Times New Roman" w:cs="Times New Roman"/>
        <w:sz w:val="24"/>
        <w:szCs w:val="24"/>
      </w:rPr>
    </w:pPr>
    <w:r>
      <w:rPr>
        <w:noProof/>
        <w:lang w:val="en-US"/>
      </w:rPr>
      <w:drawing>
        <wp:inline distT="0" distB="0" distL="0" distR="0" wp14:anchorId="4E6EF5C4" wp14:editId="11D72D3C">
          <wp:extent cx="850006" cy="848061"/>
          <wp:effectExtent l="0" t="0" r="762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2166" cy="8701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8A46AAA" w14:textId="77777777" w:rsidR="00BC7BBD" w:rsidRDefault="00BC7BBD" w:rsidP="00BC7BBD">
    <w:pPr>
      <w:pStyle w:val="Header"/>
      <w:jc w:val="center"/>
      <w:rPr>
        <w:rFonts w:ascii="Times New Roman" w:hAnsi="Times New Roman" w:cs="Times New Roman"/>
        <w:sz w:val="32"/>
        <w:szCs w:val="32"/>
      </w:rPr>
    </w:pPr>
    <w:r w:rsidRPr="00FE0F91">
      <w:rPr>
        <w:rFonts w:ascii="Times New Roman" w:hAnsi="Times New Roman" w:cs="Times New Roman"/>
        <w:sz w:val="32"/>
        <w:szCs w:val="32"/>
      </w:rPr>
      <w:t>CITY COLLEGE OF CALAMBA</w:t>
    </w:r>
  </w:p>
  <w:p w14:paraId="369CEC60" w14:textId="77777777" w:rsidR="00BC7BBD" w:rsidRDefault="00BC7BBD" w:rsidP="00BC7BBD">
    <w:pPr>
      <w:pStyle w:val="Header"/>
      <w:jc w:val="center"/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OFFICE OF THE VICE PRESIDENT FOR RESEARCH AND INNOVATION</w:t>
    </w:r>
  </w:p>
  <w:p w14:paraId="7D86B506" w14:textId="77777777" w:rsidR="00BC7BBD" w:rsidRDefault="00BC7BB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F48B785"/>
    <w:multiLevelType w:val="singleLevel"/>
    <w:tmpl w:val="CF48B785"/>
    <w:lvl w:ilvl="0">
      <w:start w:val="1"/>
      <w:numFmt w:val="decimal"/>
      <w:suff w:val="space"/>
      <w:lvlText w:val="%1."/>
      <w:lvlJc w:val="left"/>
      <w:pPr>
        <w:ind w:left="0" w:firstLine="0"/>
      </w:pPr>
    </w:lvl>
  </w:abstractNum>
  <w:abstractNum w:abstractNumId="1" w15:restartNumberingAfterBreak="0">
    <w:nsid w:val="25BF476A"/>
    <w:multiLevelType w:val="multilevel"/>
    <w:tmpl w:val="25BF476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4E4580C"/>
    <w:multiLevelType w:val="hybridMultilevel"/>
    <w:tmpl w:val="CC9AD406"/>
    <w:lvl w:ilvl="0" w:tplc="0AFE284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653041D9"/>
    <w:multiLevelType w:val="hybridMultilevel"/>
    <w:tmpl w:val="2068B57E"/>
    <w:lvl w:ilvl="0" w:tplc="ED7068DE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z w:val="32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E540BE"/>
    <w:multiLevelType w:val="hybridMultilevel"/>
    <w:tmpl w:val="A26CA1D4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82478114">
    <w:abstractNumId w:val="4"/>
  </w:num>
  <w:num w:numId="2" w16cid:durableId="1291086606">
    <w:abstractNumId w:val="2"/>
  </w:num>
  <w:num w:numId="3" w16cid:durableId="1219241538">
    <w:abstractNumId w:val="3"/>
  </w:num>
  <w:num w:numId="4" w16cid:durableId="199664585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85681705">
    <w:abstractNumId w:val="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IwNbUwNjM2sjAzMDJQ0lEKTi0uzszPAymwqAUAYDugGSwAAAA="/>
  </w:docVars>
  <w:rsids>
    <w:rsidRoot w:val="00BC7BBD"/>
    <w:rsid w:val="000401A1"/>
    <w:rsid w:val="0004551A"/>
    <w:rsid w:val="00107B27"/>
    <w:rsid w:val="00117D7E"/>
    <w:rsid w:val="00143A92"/>
    <w:rsid w:val="00161143"/>
    <w:rsid w:val="00170640"/>
    <w:rsid w:val="00185DD5"/>
    <w:rsid w:val="001C64ED"/>
    <w:rsid w:val="00201C89"/>
    <w:rsid w:val="002942EB"/>
    <w:rsid w:val="002A6C3A"/>
    <w:rsid w:val="0030350D"/>
    <w:rsid w:val="00343E71"/>
    <w:rsid w:val="003C7979"/>
    <w:rsid w:val="003E16C5"/>
    <w:rsid w:val="004427DF"/>
    <w:rsid w:val="004B41A9"/>
    <w:rsid w:val="00597816"/>
    <w:rsid w:val="005C2DB9"/>
    <w:rsid w:val="005C7B10"/>
    <w:rsid w:val="006655F4"/>
    <w:rsid w:val="00694728"/>
    <w:rsid w:val="006E5083"/>
    <w:rsid w:val="00716369"/>
    <w:rsid w:val="007172DF"/>
    <w:rsid w:val="00745143"/>
    <w:rsid w:val="007627C6"/>
    <w:rsid w:val="007A56BF"/>
    <w:rsid w:val="008256BE"/>
    <w:rsid w:val="00842AD1"/>
    <w:rsid w:val="00892F70"/>
    <w:rsid w:val="00901578"/>
    <w:rsid w:val="00A2638C"/>
    <w:rsid w:val="00AA2CB8"/>
    <w:rsid w:val="00B43ABE"/>
    <w:rsid w:val="00BC090E"/>
    <w:rsid w:val="00BC7BBD"/>
    <w:rsid w:val="00C0087D"/>
    <w:rsid w:val="00C018F4"/>
    <w:rsid w:val="00C46B0C"/>
    <w:rsid w:val="00C62F57"/>
    <w:rsid w:val="00C84374"/>
    <w:rsid w:val="00D34B18"/>
    <w:rsid w:val="00D44533"/>
    <w:rsid w:val="00D529CB"/>
    <w:rsid w:val="00D679A1"/>
    <w:rsid w:val="00DA30CE"/>
    <w:rsid w:val="00DD5204"/>
    <w:rsid w:val="00EA115A"/>
    <w:rsid w:val="00F27DA8"/>
    <w:rsid w:val="00F358B3"/>
    <w:rsid w:val="00F45C3E"/>
    <w:rsid w:val="00F659E2"/>
    <w:rsid w:val="00F75DE0"/>
    <w:rsid w:val="00FA1890"/>
    <w:rsid w:val="00FC60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66D016"/>
  <w15:docId w15:val="{08E7D6AB-5E2E-4E13-8C20-47C2512DBD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16C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C7B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7BBD"/>
  </w:style>
  <w:style w:type="paragraph" w:styleId="Footer">
    <w:name w:val="footer"/>
    <w:basedOn w:val="Normal"/>
    <w:link w:val="FooterChar"/>
    <w:uiPriority w:val="99"/>
    <w:unhideWhenUsed/>
    <w:rsid w:val="00BC7B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7BBD"/>
  </w:style>
  <w:style w:type="paragraph" w:styleId="ListParagraph">
    <w:name w:val="List Paragraph"/>
    <w:basedOn w:val="Normal"/>
    <w:uiPriority w:val="34"/>
    <w:qFormat/>
    <w:rsid w:val="00BC7BBD"/>
    <w:pPr>
      <w:ind w:left="720"/>
      <w:contextualSpacing/>
    </w:pPr>
  </w:style>
  <w:style w:type="table" w:styleId="TableGrid">
    <w:name w:val="Table Grid"/>
    <w:basedOn w:val="TableNormal"/>
    <w:uiPriority w:val="39"/>
    <w:qFormat/>
    <w:rsid w:val="005978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30350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766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06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</TotalTime>
  <Pages>1</Pages>
  <Words>152</Words>
  <Characters>87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CC</dc:creator>
  <cp:keywords/>
  <dc:description/>
  <cp:lastModifiedBy>Maryann Lanuza</cp:lastModifiedBy>
  <cp:revision>14</cp:revision>
  <dcterms:created xsi:type="dcterms:W3CDTF">2022-07-22T06:23:00Z</dcterms:created>
  <dcterms:modified xsi:type="dcterms:W3CDTF">2022-07-29T06:51:00Z</dcterms:modified>
</cp:coreProperties>
</file>